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0C08" w:rsidRPr="001B4944" w:rsidRDefault="001B4944" w:rsidP="001B4944">
      <w:pPr>
        <w:jc w:val="center"/>
        <w:rPr>
          <w:b/>
          <w:sz w:val="24"/>
          <w:szCs w:val="24"/>
        </w:rPr>
      </w:pPr>
      <w:r w:rsidRPr="001B4944">
        <w:rPr>
          <w:b/>
          <w:sz w:val="24"/>
          <w:szCs w:val="24"/>
        </w:rPr>
        <w:t>LGBTQIA+ Scholarships</w:t>
      </w:r>
    </w:p>
    <w:p w:rsidR="008B0C08" w:rsidRPr="008236EB" w:rsidRDefault="008236EB" w:rsidP="008236EB">
      <w:r w:rsidRPr="008236EB">
        <w:t xml:space="preserve">Point Foundation Scholarship: </w:t>
      </w:r>
      <w:hyperlink r:id="rId5" w:tgtFrame="_blank" w:history="1">
        <w:r w:rsidR="008B0C08" w:rsidRPr="008236EB">
          <w:rPr>
            <w:rStyle w:val="Hyperlink"/>
          </w:rPr>
          <w:t>https://pointfoundation.org/point-apply/apply-now/</w:t>
        </w:r>
      </w:hyperlink>
    </w:p>
    <w:p w:rsidR="008B0C08" w:rsidRDefault="008236EB" w:rsidP="008236EB">
      <w:r w:rsidRPr="008236EB">
        <w:t xml:space="preserve">Pride Foundation Scholarship: </w:t>
      </w:r>
      <w:hyperlink r:id="rId6" w:tgtFrame="_blank" w:history="1">
        <w:r w:rsidR="008B0C08" w:rsidRPr="008236EB">
          <w:rPr>
            <w:rStyle w:val="Hyperlink"/>
          </w:rPr>
          <w:t>https://www.pridefoundation.org/what-we-do/scholarships/guidelines/</w:t>
        </w:r>
      </w:hyperlink>
    </w:p>
    <w:p w:rsidR="001B4944" w:rsidRDefault="001B4944" w:rsidP="008236EB">
      <w:r>
        <w:t xml:space="preserve">Greater Seattle Business Association Scholarship Fund: </w:t>
      </w:r>
      <w:hyperlink r:id="rId7" w:history="1">
        <w:r w:rsidRPr="007B6A87">
          <w:rPr>
            <w:rStyle w:val="Hyperlink"/>
          </w:rPr>
          <w:t>http://www.thegsba.org/scholarship-home/become-a-scholar</w:t>
        </w:r>
      </w:hyperlink>
    </w:p>
    <w:p w:rsidR="008B0C08" w:rsidRPr="008236EB" w:rsidRDefault="008236EB" w:rsidP="008236EB">
      <w:r w:rsidRPr="008236EB">
        <w:t xml:space="preserve">Out to Innovate™ Scholarship for LGBTQ+ Students in STEM: </w:t>
      </w:r>
      <w:hyperlink r:id="rId8" w:tgtFrame="_blank" w:history="1">
        <w:r w:rsidR="008B0C08" w:rsidRPr="008236EB">
          <w:rPr>
            <w:rStyle w:val="Hyperlink"/>
          </w:rPr>
          <w:t>http://www.noglstp.org/programs-projects/scholarships/</w:t>
        </w:r>
      </w:hyperlink>
    </w:p>
    <w:p w:rsidR="008B0C08" w:rsidRPr="008236EB" w:rsidRDefault="008236EB" w:rsidP="008236EB">
      <w:r w:rsidRPr="008236EB">
        <w:t xml:space="preserve">Gamma Mu Scholarships Program: </w:t>
      </w:r>
      <w:hyperlink r:id="rId9" w:tgtFrame="_blank" w:history="1">
        <w:r w:rsidR="008B0C08" w:rsidRPr="008236EB">
          <w:rPr>
            <w:rStyle w:val="Hyperlink"/>
          </w:rPr>
          <w:t>https://gammamufoundation.org/scholarship-guidelines/</w:t>
        </w:r>
      </w:hyperlink>
    </w:p>
    <w:p w:rsidR="008236EB" w:rsidRPr="008236EB" w:rsidRDefault="008236EB" w:rsidP="008236EB">
      <w:r w:rsidRPr="008236EB">
        <w:t xml:space="preserve">APIQWTC (Asian Pacific Islander Queer Women and Transgender Community) Scholarship: </w:t>
      </w:r>
      <w:hyperlink r:id="rId10" w:tgtFrame="_blank" w:history="1">
        <w:r w:rsidR="008B0C08" w:rsidRPr="008236EB">
          <w:rPr>
            <w:rStyle w:val="Hyperlink"/>
          </w:rPr>
          <w:t>http://www.apiqwtc.org/resources/apiqwtc-scholarship/</w:t>
        </w:r>
      </w:hyperlink>
    </w:p>
    <w:p w:rsidR="008B0C08" w:rsidRPr="008236EB" w:rsidRDefault="008236EB" w:rsidP="008236EB">
      <w:r w:rsidRPr="008236EB">
        <w:t xml:space="preserve">Kay </w:t>
      </w:r>
      <w:proofErr w:type="spellStart"/>
      <w:r w:rsidRPr="008236EB">
        <w:t>Longcope</w:t>
      </w:r>
      <w:proofErr w:type="spellEnd"/>
      <w:r w:rsidRPr="008236EB">
        <w:t xml:space="preserve"> Scholarship Award: </w:t>
      </w:r>
      <w:hyperlink r:id="rId11" w:tgtFrame="_blank" w:history="1">
        <w:r w:rsidR="008B0C08" w:rsidRPr="008236EB">
          <w:rPr>
            <w:rStyle w:val="Hyperlink"/>
          </w:rPr>
          <w:t>http://www.nlgja.org/resources/longcope/</w:t>
        </w:r>
      </w:hyperlink>
    </w:p>
    <w:p w:rsidR="008B0C08" w:rsidRPr="008236EB" w:rsidRDefault="008236EB" w:rsidP="008236EB">
      <w:r w:rsidRPr="008236EB">
        <w:t xml:space="preserve">Wayne F. </w:t>
      </w:r>
      <w:proofErr w:type="spellStart"/>
      <w:r w:rsidRPr="008236EB">
        <w:t>Placek</w:t>
      </w:r>
      <w:proofErr w:type="spellEnd"/>
      <w:r w:rsidRPr="008236EB">
        <w:t xml:space="preserve"> Grant: </w:t>
      </w:r>
      <w:hyperlink r:id="rId12" w:tgtFrame="_blank" w:history="1">
        <w:r w:rsidR="008B0C08" w:rsidRPr="008236EB">
          <w:rPr>
            <w:rStyle w:val="Hyperlink"/>
          </w:rPr>
          <w:t>http://www.apa.org/apf/funding/placek.aspx</w:t>
        </w:r>
      </w:hyperlink>
    </w:p>
    <w:p w:rsidR="008B0C08" w:rsidRPr="008236EB" w:rsidRDefault="008236EB" w:rsidP="008236EB">
      <w:r w:rsidRPr="008236EB">
        <w:t xml:space="preserve">Center for LGBTQ Studies awards: </w:t>
      </w:r>
      <w:hyperlink r:id="rId13" w:tgtFrame="_blank" w:history="1">
        <w:r w:rsidR="008B0C08" w:rsidRPr="008236EB">
          <w:rPr>
            <w:rStyle w:val="Hyperlink"/>
          </w:rPr>
          <w:t>http://clags.org/fellowships-and-awards3/</w:t>
        </w:r>
      </w:hyperlink>
    </w:p>
    <w:p w:rsidR="008236EB" w:rsidRPr="008236EB" w:rsidRDefault="008236EB" w:rsidP="008236EB">
      <w:r w:rsidRPr="008236EB">
        <w:t xml:space="preserve">Equality Winston-Salem Scholarship: </w:t>
      </w:r>
      <w:hyperlink r:id="rId14" w:tgtFrame="_blank" w:history="1">
        <w:r w:rsidR="008B0C08" w:rsidRPr="008236EB">
          <w:rPr>
            <w:rStyle w:val="Hyperlink"/>
          </w:rPr>
          <w:t>http://www.northstarlgbtcc.com/scholarships/</w:t>
        </w:r>
      </w:hyperlink>
      <w:r w:rsidR="008B0C08" w:rsidRPr="008236EB">
        <w:t xml:space="preserve"> </w:t>
      </w:r>
    </w:p>
    <w:p w:rsidR="008B0C08" w:rsidRPr="008236EB" w:rsidRDefault="008236EB" w:rsidP="008236EB">
      <w:r w:rsidRPr="008236EB">
        <w:t xml:space="preserve">Victory Institute’s Victory Congressional Internship and Victory Congressional Fellowship: </w:t>
      </w:r>
      <w:hyperlink r:id="rId15" w:tgtFrame="_blank" w:history="1">
        <w:r w:rsidR="008B0C08" w:rsidRPr="008236EB">
          <w:rPr>
            <w:rStyle w:val="Hyperlink"/>
          </w:rPr>
          <w:t>https://victoryinstitute.org/programs/victory-congressional-internship/</w:t>
        </w:r>
      </w:hyperlink>
      <w:r w:rsidR="008B0C08" w:rsidRPr="008236EB">
        <w:t xml:space="preserve"> </w:t>
      </w:r>
    </w:p>
    <w:p w:rsidR="00904FDB" w:rsidRDefault="008236EB" w:rsidP="008236EB">
      <w:r w:rsidRPr="008236EB">
        <w:t xml:space="preserve">Gamma Mu Foundation grants and scholarships: </w:t>
      </w:r>
      <w:hyperlink r:id="rId16" w:history="1">
        <w:r w:rsidR="008B0C08" w:rsidRPr="008236EB">
          <w:rPr>
            <w:rStyle w:val="Hyperlink"/>
          </w:rPr>
          <w:t>https://gammamufoundation.org/</w:t>
        </w:r>
      </w:hyperlink>
    </w:p>
    <w:p w:rsidR="0011236C" w:rsidRDefault="0011236C" w:rsidP="0090534F">
      <w:pPr>
        <w:rPr>
          <w:rStyle w:val="Hyperlink"/>
          <w:color w:val="auto"/>
          <w:u w:val="none"/>
        </w:rPr>
      </w:pPr>
      <w:r>
        <w:t xml:space="preserve">Florida State University list of LGBTQ+ awards: </w:t>
      </w:r>
      <w:hyperlink r:id="rId17" w:anchor="LGBTQ" w:history="1">
        <w:r w:rsidRPr="007B6A87">
          <w:rPr>
            <w:rStyle w:val="Hyperlink"/>
          </w:rPr>
          <w:t>http://onf.fsu.edu/student-fellowships/identity#LGBTQ</w:t>
        </w:r>
      </w:hyperlink>
    </w:p>
    <w:p w:rsidR="0090534F" w:rsidRDefault="0090534F" w:rsidP="0090534F">
      <w:r w:rsidRPr="0090534F">
        <w:t xml:space="preserve">Fund for Education Abroad: </w:t>
      </w:r>
      <w:hyperlink r:id="rId18" w:history="1">
        <w:r w:rsidR="00EE6E11" w:rsidRPr="00B20C3D">
          <w:rPr>
            <w:rStyle w:val="Hyperlink"/>
          </w:rPr>
          <w:t>http://fundforeducationabroad.org/applicants/</w:t>
        </w:r>
      </w:hyperlink>
    </w:p>
    <w:p w:rsidR="00EE6E11" w:rsidRDefault="00EE6E11" w:rsidP="00EE6E11">
      <w:r w:rsidRPr="00EE6E11">
        <w:t>PFLAG National Scholarship Program</w:t>
      </w:r>
      <w:r>
        <w:t xml:space="preserve">: </w:t>
      </w:r>
      <w:hyperlink r:id="rId19" w:history="1">
        <w:r w:rsidRPr="00B20C3D">
          <w:rPr>
            <w:rStyle w:val="Hyperlink"/>
          </w:rPr>
          <w:t>https://www.pflag.org/scholarship</w:t>
        </w:r>
      </w:hyperlink>
    </w:p>
    <w:p w:rsidR="00EE6E11" w:rsidRPr="00EE6E11" w:rsidRDefault="00EE6E11" w:rsidP="00EE6E11">
      <w:r w:rsidRPr="00EE6E11">
        <w:t xml:space="preserve">Stonewall Community Foundation Scholarships: </w:t>
      </w:r>
      <w:hyperlink r:id="rId20" w:history="1">
        <w:r w:rsidRPr="00EE6E11">
          <w:rPr>
            <w:rStyle w:val="Hyperlink"/>
          </w:rPr>
          <w:t>https://www.stonewallfoundation.org/scholarships</w:t>
        </w:r>
      </w:hyperlink>
    </w:p>
    <w:p w:rsidR="001B4944" w:rsidRDefault="001B4944" w:rsidP="00EE6E11">
      <w:r>
        <w:t xml:space="preserve">Live Out Loud Scholarships: </w:t>
      </w:r>
      <w:hyperlink r:id="rId21" w:history="1">
        <w:r w:rsidRPr="007B6A87">
          <w:rPr>
            <w:rStyle w:val="Hyperlink"/>
          </w:rPr>
          <w:t>https://www.liveoutloud.info/programs/scholarship/</w:t>
        </w:r>
      </w:hyperlink>
    </w:p>
    <w:p w:rsidR="00EE6E11" w:rsidRDefault="00EE6E11" w:rsidP="00EE6E11">
      <w:r w:rsidRPr="00EE6E11">
        <w:t>LEAGUE Foundation - LGBT Scholarship</w:t>
      </w:r>
      <w:r>
        <w:t xml:space="preserve">: </w:t>
      </w:r>
      <w:hyperlink r:id="rId22" w:history="1">
        <w:r w:rsidRPr="00B20C3D">
          <w:rPr>
            <w:rStyle w:val="Hyperlink"/>
          </w:rPr>
          <w:t>https://www.leaguefoundation.org/league-foundation-scholarships/scholarships/</w:t>
        </w:r>
      </w:hyperlink>
    </w:p>
    <w:p w:rsidR="00EE6E11" w:rsidRPr="00EE6E11" w:rsidRDefault="00EE6E11" w:rsidP="00EE6E11">
      <w:r w:rsidRPr="00EE6E11">
        <w:t xml:space="preserve">Colin Higgins Courage Awards: </w:t>
      </w:r>
      <w:hyperlink r:id="rId23" w:history="1">
        <w:r w:rsidRPr="00EE6E11">
          <w:rPr>
            <w:rStyle w:val="Hyperlink"/>
          </w:rPr>
          <w:t>http://www.colinhiggins.org/yca/process-timeline-inactive/</w:t>
        </w:r>
      </w:hyperlink>
    </w:p>
    <w:p w:rsidR="00EE6E11" w:rsidRDefault="00EE6E11" w:rsidP="00EE6E11">
      <w:r w:rsidRPr="00EE6E11">
        <w:t xml:space="preserve">NGPA (National Gay Pilots Association) Education Fund Scholarship: </w:t>
      </w:r>
      <w:hyperlink r:id="rId24" w:history="1">
        <w:r w:rsidRPr="00B20C3D">
          <w:rPr>
            <w:rStyle w:val="Hyperlink"/>
          </w:rPr>
          <w:t>http://www.ngpa.org/content.aspx?page_id=22&amp;club_id=189069&amp;module_id=134881</w:t>
        </w:r>
      </w:hyperlink>
    </w:p>
    <w:p w:rsidR="0059091F" w:rsidRDefault="00EE6E11" w:rsidP="0090534F">
      <w:r w:rsidRPr="00EE6E11">
        <w:t xml:space="preserve">Rainbow Scholarship awards: </w:t>
      </w:r>
      <w:hyperlink r:id="rId25" w:history="1">
        <w:r w:rsidR="0059091F" w:rsidRPr="007A5D08">
          <w:rPr>
            <w:rStyle w:val="Hyperlink"/>
          </w:rPr>
          <w:t>http://www.rainbowsig.org/rainbow-scholarship/</w:t>
        </w:r>
      </w:hyperlink>
    </w:p>
    <w:p w:rsidR="00EE6E11" w:rsidRDefault="00EE6E11" w:rsidP="0090534F">
      <w:r w:rsidRPr="00EE6E11">
        <w:t xml:space="preserve">International Gay and Lesbian Travel Association Foundation Annual </w:t>
      </w:r>
      <w:r w:rsidR="0059091F">
        <w:t xml:space="preserve">Global Convention Scholarships: </w:t>
      </w:r>
      <w:hyperlink r:id="rId26" w:history="1">
        <w:r w:rsidR="00597EB1" w:rsidRPr="005005A8">
          <w:rPr>
            <w:rStyle w:val="Hyperlink"/>
          </w:rPr>
          <w:t>https://www.iglta.org/foundation/</w:t>
        </w:r>
      </w:hyperlink>
    </w:p>
    <w:p w:rsidR="00597EB1" w:rsidRDefault="00597EB1" w:rsidP="0090534F">
      <w:pPr>
        <w:rPr>
          <w:i/>
        </w:rPr>
      </w:pPr>
      <w:r w:rsidRPr="00597EB1">
        <w:rPr>
          <w:i/>
        </w:rPr>
        <w:t>List from National Associatio</w:t>
      </w:r>
      <w:r>
        <w:rPr>
          <w:i/>
        </w:rPr>
        <w:t>n of Fellowship Advisors (NAFA)</w:t>
      </w:r>
    </w:p>
    <w:p w:rsidR="00597EB1" w:rsidRPr="00597EB1" w:rsidRDefault="00597EB1" w:rsidP="0090534F">
      <w:pPr>
        <w:rPr>
          <w:i/>
        </w:rPr>
      </w:pPr>
      <w:r w:rsidRPr="00597EB1">
        <w:rPr>
          <w:i/>
        </w:rPr>
        <w:t>Contact Laure Pengelly Drake, Coordinator for External Scholarships, LA 144, (406) 243-6140, laure.pengellydrake@umontana.edu</w:t>
      </w:r>
    </w:p>
    <w:sectPr w:rsidR="00597EB1" w:rsidRPr="00597EB1" w:rsidSect="001B494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bO0MDCwMDA3NTNT0lEKTi0uzszPAykwrgUA62dlQCwAAAA="/>
  </w:docVars>
  <w:rsids>
    <w:rsidRoot w:val="008B0C08"/>
    <w:rsid w:val="000A0C81"/>
    <w:rsid w:val="000F6EF0"/>
    <w:rsid w:val="0011236C"/>
    <w:rsid w:val="001B4944"/>
    <w:rsid w:val="00200A0C"/>
    <w:rsid w:val="00453BC0"/>
    <w:rsid w:val="0059091F"/>
    <w:rsid w:val="00597EB1"/>
    <w:rsid w:val="008236EB"/>
    <w:rsid w:val="00877999"/>
    <w:rsid w:val="008B0C08"/>
    <w:rsid w:val="00904FDB"/>
    <w:rsid w:val="0090534F"/>
    <w:rsid w:val="0099684D"/>
    <w:rsid w:val="00E817C8"/>
    <w:rsid w:val="00EE6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36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6E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236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0C08"/>
    <w:rPr>
      <w:color w:val="0000FF"/>
      <w:u w:val="single"/>
    </w:rPr>
  </w:style>
  <w:style w:type="character" w:customStyle="1" w:styleId="gmail-il">
    <w:name w:val="gmail-il"/>
    <w:basedOn w:val="DefaultParagraphFont"/>
    <w:rsid w:val="008B0C08"/>
  </w:style>
  <w:style w:type="character" w:customStyle="1" w:styleId="Heading3Char">
    <w:name w:val="Heading 3 Char"/>
    <w:basedOn w:val="DefaultParagraphFont"/>
    <w:link w:val="Heading3"/>
    <w:uiPriority w:val="9"/>
    <w:rsid w:val="008236E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8236E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3">
    <w:name w:val="s3"/>
    <w:basedOn w:val="DefaultParagraphFont"/>
    <w:rsid w:val="00EE6E11"/>
  </w:style>
  <w:style w:type="character" w:customStyle="1" w:styleId="Heading2Char">
    <w:name w:val="Heading 2 Char"/>
    <w:basedOn w:val="DefaultParagraphFont"/>
    <w:link w:val="Heading2"/>
    <w:uiPriority w:val="9"/>
    <w:semiHidden/>
    <w:rsid w:val="00EE6E1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11236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36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6E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236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0C08"/>
    <w:rPr>
      <w:color w:val="0000FF"/>
      <w:u w:val="single"/>
    </w:rPr>
  </w:style>
  <w:style w:type="character" w:customStyle="1" w:styleId="gmail-il">
    <w:name w:val="gmail-il"/>
    <w:basedOn w:val="DefaultParagraphFont"/>
    <w:rsid w:val="008B0C08"/>
  </w:style>
  <w:style w:type="character" w:customStyle="1" w:styleId="Heading3Char">
    <w:name w:val="Heading 3 Char"/>
    <w:basedOn w:val="DefaultParagraphFont"/>
    <w:link w:val="Heading3"/>
    <w:uiPriority w:val="9"/>
    <w:rsid w:val="008236E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8236E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3">
    <w:name w:val="s3"/>
    <w:basedOn w:val="DefaultParagraphFont"/>
    <w:rsid w:val="00EE6E11"/>
  </w:style>
  <w:style w:type="character" w:customStyle="1" w:styleId="Heading2Char">
    <w:name w:val="Heading 2 Char"/>
    <w:basedOn w:val="DefaultParagraphFont"/>
    <w:link w:val="Heading2"/>
    <w:uiPriority w:val="9"/>
    <w:semiHidden/>
    <w:rsid w:val="00EE6E1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11236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1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92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8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9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8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98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21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6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24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2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5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3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01.safelinks.protection.outlook.com/?url=http%3A%2F%2Fwww.noglstp.org%2Fprograms-projects%2Fscholarships%2F&amp;data=01%7C01%7Cjaz36%40pitt.edu%7C042ae78281c04c10065308d5931ebd76%7C9ef9f489e0a04eeb87cc3a526112fd0d%7C1&amp;sdata=WiLfy1VBa0lIC2DMpV2yOxhO5HTMb2vjvP8eI71aQzg%3D&amp;reserved=0" TargetMode="External"/><Relationship Id="rId13" Type="http://schemas.openxmlformats.org/officeDocument/2006/relationships/hyperlink" Target="https://na01.safelinks.protection.outlook.com/?url=http%3A%2F%2Fclags.org%2Ffellowships-and-awards3%2F&amp;data=01%7C01%7Cjaz36%40pitt.edu%7C042ae78281c04c10065308d5931ebd76%7C9ef9f489e0a04eeb87cc3a526112fd0d%7C1&amp;sdata=Ng32%2Bx%2BJpAE9VEtqC6tQpJgmHCAkgyGaN%2FsfCeTvjPQ%3D&amp;reserved=0" TargetMode="External"/><Relationship Id="rId18" Type="http://schemas.openxmlformats.org/officeDocument/2006/relationships/hyperlink" Target="http://fundforeducationabroad.org/applicants/" TargetMode="External"/><Relationship Id="rId26" Type="http://schemas.openxmlformats.org/officeDocument/2006/relationships/hyperlink" Target="https://www.iglta.org/foundation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liveoutloud.info/programs/scholarship/" TargetMode="External"/><Relationship Id="rId7" Type="http://schemas.openxmlformats.org/officeDocument/2006/relationships/hyperlink" Target="http://www.thegsba.org/scholarship-home/become-a-scholar" TargetMode="External"/><Relationship Id="rId12" Type="http://schemas.openxmlformats.org/officeDocument/2006/relationships/hyperlink" Target="https://na01.safelinks.protection.outlook.com/?url=http%3A%2F%2Fwww.apa.org%2Fapf%2Ffunding%2Fplacek.aspx&amp;data=01%7C01%7Cjaz36%40pitt.edu%7C042ae78281c04c10065308d5931ebd76%7C9ef9f489e0a04eeb87cc3a526112fd0d%7C1&amp;sdata=eDGgJ7QnnpVPp1%2F6thD3uBuJTGjM8DamLGLhA1lNaUk%3D&amp;reserved=0" TargetMode="External"/><Relationship Id="rId17" Type="http://schemas.openxmlformats.org/officeDocument/2006/relationships/hyperlink" Target="http://onf.fsu.edu/student-fellowships/identity" TargetMode="External"/><Relationship Id="rId25" Type="http://schemas.openxmlformats.org/officeDocument/2006/relationships/hyperlink" Target="http://www.rainbowsig.org/rainbow-scholarship/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na01.safelinks.protection.outlook.com/?url=https%3A%2F%2Fgammamufoundation.org%2F&amp;data=01%7C01%7Cjaz36%40pitt.edu%7Cd0cc544e888d42dccf7908d5931ec7ac%7C9ef9f489e0a04eeb87cc3a526112fd0d%7C1&amp;sdata=hr80LZGh9ovf%2FeS6Er84TezyaGv1zrRc9PoKrUAUg5U%3D&amp;reserved=0" TargetMode="External"/><Relationship Id="rId20" Type="http://schemas.openxmlformats.org/officeDocument/2006/relationships/hyperlink" Target="https://www.stonewallfoundation.org/scholarships" TargetMode="External"/><Relationship Id="rId1" Type="http://schemas.openxmlformats.org/officeDocument/2006/relationships/styles" Target="styles.xml"/><Relationship Id="rId6" Type="http://schemas.openxmlformats.org/officeDocument/2006/relationships/hyperlink" Target="https://na01.safelinks.protection.outlook.com/?url=https%3A%2F%2Fwww.pridefoundation.org%2Fwhat-we-do%2Fscholarships%2Fguidelines%2F&amp;data=01%7C01%7Cjaz36%40pitt.edu%7C042ae78281c04c10065308d5931ebd76%7C9ef9f489e0a04eeb87cc3a526112fd0d%7C1&amp;sdata=xDT2PN9A3krdIOYqBu4D3z56x45l68q6de%2FO2rNGYlI%3D&amp;reserved=0" TargetMode="External"/><Relationship Id="rId11" Type="http://schemas.openxmlformats.org/officeDocument/2006/relationships/hyperlink" Target="https://na01.safelinks.protection.outlook.com/?url=http%3A%2F%2Fwww.nlgja.org%2Fresources%2Flongcope%2F&amp;data=01%7C01%7Cjaz36%40pitt.edu%7C042ae78281c04c10065308d5931ebd76%7C9ef9f489e0a04eeb87cc3a526112fd0d%7C1&amp;sdata=kC1k88odJRJDBoCvXJmM0Rvr286GhHx5fOY3d6pGfy0%3D&amp;reserved=0" TargetMode="External"/><Relationship Id="rId24" Type="http://schemas.openxmlformats.org/officeDocument/2006/relationships/hyperlink" Target="http://www.ngpa.org/content.aspx?page_id=22&amp;club_id=189069&amp;module_id=134881" TargetMode="External"/><Relationship Id="rId5" Type="http://schemas.openxmlformats.org/officeDocument/2006/relationships/hyperlink" Target="https://na01.safelinks.protection.outlook.com/?url=https%3A%2F%2Fpointfoundation.org%2Fpoint-apply%2Fapply-now%2F&amp;data=01%7C01%7Cjaz36%40pitt.edu%7C042ae78281c04c10065308d5931ebd76%7C9ef9f489e0a04eeb87cc3a526112fd0d%7C1&amp;sdata=lmxLhnwu1UYbnasqRNx0lPosFH9LzlNXrBZ0NNunLP8%3D&amp;reserved=0" TargetMode="External"/><Relationship Id="rId15" Type="http://schemas.openxmlformats.org/officeDocument/2006/relationships/hyperlink" Target="https://na01.safelinks.protection.outlook.com/?url=https%3A%2F%2Fvictoryinstitute.org%2Fprograms%2Fvictory-congressional-internship%2F&amp;data=01%7C01%7Cjaz36%40pitt.edu%7C042ae78281c04c10065308d5931ebd76%7C9ef9f489e0a04eeb87cc3a526112fd0d%7C1&amp;sdata=DZv%2FmpjqLh58xTjoW72kyc4Kg19PWqsKSG8PIF50u3A%3D&amp;reserved=0" TargetMode="External"/><Relationship Id="rId23" Type="http://schemas.openxmlformats.org/officeDocument/2006/relationships/hyperlink" Target="http://www.colinhiggins.org/yca/process-timeline-inactive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na01.safelinks.protection.outlook.com/?url=http%3A%2F%2Fwww.apiqwtc.org%2Fresources%2Fapiqwtc-scholarship%2F&amp;data=01%7C01%7Cjaz36%40pitt.edu%7C042ae78281c04c10065308d5931ebd76%7C9ef9f489e0a04eeb87cc3a526112fd0d%7C1&amp;sdata=zjlB24D9BqWtKwP4nkVe2SbKEDMRZwwzP3Q3QL041BI%3D&amp;reserved=0" TargetMode="External"/><Relationship Id="rId19" Type="http://schemas.openxmlformats.org/officeDocument/2006/relationships/hyperlink" Target="https://www.pflag.org/scholarsh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a01.safelinks.protection.outlook.com/?url=https%3A%2F%2Fgammamufoundation.org%2Fscholarship-guidelines%2F&amp;data=01%7C01%7Cjaz36%40pitt.edu%7C042ae78281c04c10065308d5931ebd76%7C9ef9f489e0a04eeb87cc3a526112fd0d%7C1&amp;sdata=WioAi1P6Tg1KmaM12pDXJwW1gGTRtPQNzA%2B0x26gPJE%3D&amp;reserved=0" TargetMode="External"/><Relationship Id="rId14" Type="http://schemas.openxmlformats.org/officeDocument/2006/relationships/hyperlink" Target="https://na01.safelinks.protection.outlook.com/?url=http%3A%2F%2Fwww.northstarlgbtcc.com%2Fscholarships%2F&amp;data=01%7C01%7Cjaz36%40pitt.edu%7C042ae78281c04c10065308d5931ebd76%7C9ef9f489e0a04eeb87cc3a526112fd0d%7C1&amp;sdata=mGPGIdqtRmNA8jCpBPSmgf6pahOlRQ7OXKlB%2BqoWRjM%3D&amp;reserved=0" TargetMode="External"/><Relationship Id="rId22" Type="http://schemas.openxmlformats.org/officeDocument/2006/relationships/hyperlink" Target="https://www.leaguefoundation.org/league-foundation-scholarships/scholarships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5</Words>
  <Characters>556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 Zang</dc:creator>
  <cp:lastModifiedBy>Laure Drake</cp:lastModifiedBy>
  <cp:revision>2</cp:revision>
  <cp:lastPrinted>2018-04-02T21:09:00Z</cp:lastPrinted>
  <dcterms:created xsi:type="dcterms:W3CDTF">2018-04-02T21:08:00Z</dcterms:created>
  <dcterms:modified xsi:type="dcterms:W3CDTF">2018-04-02T21:08:00Z</dcterms:modified>
</cp:coreProperties>
</file>